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4374F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6531">
        <w:rPr>
          <w:rFonts w:eastAsia="Times New Roman" w:cstheme="minorHAnsi"/>
          <w:b/>
        </w:rPr>
        <w:t>68098</w:t>
      </w:r>
    </w:p>
    <w:p w14:paraId="2F6924E5" w14:textId="55292E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6531">
        <w:rPr>
          <w:rFonts w:eastAsia="Times New Roman" w:cstheme="minorHAnsi"/>
          <w:b/>
        </w:rPr>
        <w:t>Sulakshana Karkala</w:t>
      </w:r>
    </w:p>
    <w:p w14:paraId="6FB9233B" w14:textId="6DEE95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F6531" w:rsidRPr="00233AD0">
          <w:rPr>
            <w:rStyle w:val="Hyperlink"/>
            <w:rFonts w:eastAsia="Times New Roman" w:cstheme="minorHAnsi"/>
            <w:b/>
          </w:rPr>
          <w:t>https://review.jove.com/account/file-uploader?src=20769938</w:t>
        </w:r>
      </w:hyperlink>
    </w:p>
    <w:p w14:paraId="0273109A" w14:textId="77777777" w:rsidR="00AF6531" w:rsidRPr="00B07A3B" w:rsidRDefault="00AF653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0752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184A" w:rsidRPr="00A0184A">
        <w:rPr>
          <w:rStyle w:val="ArticleTitle"/>
          <w:rFonts w:cstheme="minorHAnsi"/>
        </w:rPr>
        <w:t>Arthroscopic Management of Massive Irreparable Rotator Cuff Tears: Whole Rotator Cable Reconstruction Using Proximal Biceps Tendon Autograf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F787DB" w14:textId="5B4B6699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OLE_LINK26"/>
      <w:r w:rsidRPr="00A0184A">
        <w:rPr>
          <w:rFonts w:eastAsia="Times New Roman" w:cstheme="minorHAnsi"/>
          <w:b/>
          <w:sz w:val="28"/>
          <w:szCs w:val="28"/>
        </w:rPr>
        <w:t>Qi Xiao</w:t>
      </w:r>
      <w:bookmarkEnd w:id="0"/>
      <w:r w:rsidRPr="00A0184A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A0184A">
        <w:rPr>
          <w:rFonts w:eastAsia="Times New Roman" w:cstheme="minorHAnsi"/>
          <w:b/>
          <w:sz w:val="28"/>
          <w:szCs w:val="28"/>
        </w:rPr>
        <w:t>, Zunying Xu</w:t>
      </w:r>
      <w:r w:rsidRPr="00A0184A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A0184A">
        <w:rPr>
          <w:rFonts w:eastAsia="Times New Roman" w:cstheme="minorHAnsi"/>
          <w:b/>
          <w:sz w:val="28"/>
          <w:szCs w:val="28"/>
        </w:rPr>
        <w:t xml:space="preserve">, Jingjie Zhang, </w:t>
      </w:r>
      <w:bookmarkStart w:id="1" w:name="OLE_LINK28"/>
      <w:r w:rsidRPr="00A0184A">
        <w:rPr>
          <w:rFonts w:eastAsia="Times New Roman" w:cstheme="minorHAnsi"/>
          <w:b/>
          <w:sz w:val="28"/>
          <w:szCs w:val="28"/>
        </w:rPr>
        <w:t>Huiyun Deng</w:t>
      </w:r>
      <w:bookmarkEnd w:id="1"/>
      <w:r w:rsidRPr="00A0184A">
        <w:rPr>
          <w:rFonts w:eastAsia="Times New Roman" w:cstheme="minorHAnsi"/>
          <w:b/>
          <w:sz w:val="28"/>
          <w:szCs w:val="28"/>
        </w:rPr>
        <w:t xml:space="preserve">, Qingquan Wu, </w:t>
      </w:r>
      <w:bookmarkStart w:id="2" w:name="OLE_LINK29"/>
      <w:r w:rsidRPr="00A0184A">
        <w:rPr>
          <w:rFonts w:eastAsia="Times New Roman" w:cstheme="minorHAnsi"/>
          <w:b/>
          <w:sz w:val="28"/>
          <w:szCs w:val="28"/>
        </w:rPr>
        <w:t>Huixiang Jiang</w:t>
      </w:r>
      <w:bookmarkEnd w:id="2"/>
      <w:r w:rsidRPr="00A0184A">
        <w:rPr>
          <w:rFonts w:eastAsia="Times New Roman" w:cstheme="minorHAnsi"/>
          <w:b/>
          <w:sz w:val="28"/>
          <w:szCs w:val="28"/>
        </w:rPr>
        <w:t xml:space="preserve">, Wei Xie, </w:t>
      </w:r>
      <w:bookmarkStart w:id="3" w:name="OLE_LINK30"/>
      <w:r w:rsidRPr="00A0184A">
        <w:rPr>
          <w:rFonts w:eastAsia="Times New Roman" w:cstheme="minorHAnsi"/>
          <w:b/>
          <w:sz w:val="28"/>
          <w:szCs w:val="28"/>
        </w:rPr>
        <w:t>Jiapeng Zheng</w:t>
      </w:r>
      <w:bookmarkEnd w:id="3"/>
    </w:p>
    <w:p w14:paraId="54239128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EE7D4D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49C6D2" w14:textId="76ABEAFF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  <w:r w:rsidRPr="00A0184A">
        <w:rPr>
          <w:rFonts w:eastAsia="Times New Roman" w:cstheme="minorHAnsi"/>
          <w:b/>
          <w:sz w:val="28"/>
          <w:szCs w:val="28"/>
        </w:rPr>
        <w:t xml:space="preserve">Department of Sports Medicine, The 909th Hospital, </w:t>
      </w:r>
      <w:bookmarkStart w:id="4" w:name="OLE_LINK27"/>
      <w:r w:rsidRPr="00A0184A">
        <w:rPr>
          <w:rFonts w:eastAsia="Times New Roman" w:cstheme="minorHAnsi"/>
          <w:b/>
          <w:sz w:val="28"/>
          <w:szCs w:val="28"/>
        </w:rPr>
        <w:t>School of Medicine, Xiamen University</w:t>
      </w:r>
      <w:bookmarkEnd w:id="4"/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62B56ED" w:rsidR="004E0C5A" w:rsidRPr="00A0184A" w:rsidRDefault="00A0184A" w:rsidP="00A0184A">
      <w:pPr>
        <w:rPr>
          <w:rFonts w:asciiTheme="majorHAnsi" w:hAnsiTheme="majorHAnsi" w:cstheme="majorHAnsi"/>
        </w:rPr>
      </w:pPr>
      <w:bookmarkStart w:id="5" w:name="_Hlk25233958"/>
      <w:r w:rsidRPr="00861A10">
        <w:rPr>
          <w:rFonts w:asciiTheme="majorHAnsi" w:hAnsiTheme="majorHAnsi" w:cstheme="majorHAnsi"/>
        </w:rPr>
        <w:t>Jiapeng Zheng</w:t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</w:rPr>
        <w:t>zhjiapeng@126.com</w:t>
      </w:r>
    </w:p>
    <w:bookmarkEnd w:id="5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49C85D0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Qi Xiao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812502095@qq.com</w:t>
      </w:r>
    </w:p>
    <w:p w14:paraId="73C64637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r w:rsidRPr="00861A10">
        <w:rPr>
          <w:rFonts w:asciiTheme="majorHAnsi" w:hAnsiTheme="majorHAnsi" w:cstheme="majorHAnsi"/>
        </w:rPr>
        <w:t>Zunying Xu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xuzunying@163.com</w:t>
      </w:r>
    </w:p>
    <w:p w14:paraId="18809B07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r w:rsidRPr="00861A10">
        <w:rPr>
          <w:rFonts w:asciiTheme="majorHAnsi" w:hAnsiTheme="majorHAnsi" w:cstheme="majorHAnsi"/>
        </w:rPr>
        <w:t>Jingjie Zha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172733917@qq.com</w:t>
      </w:r>
    </w:p>
    <w:p w14:paraId="18C81684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Huiyun De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dhyun198702@163.com</w:t>
      </w:r>
    </w:p>
    <w:p w14:paraId="4F14778E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Qingquan Wu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862223401@qq.com</w:t>
      </w:r>
    </w:p>
    <w:p w14:paraId="5F3B65DD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r w:rsidRPr="00861A10">
        <w:rPr>
          <w:rFonts w:asciiTheme="majorHAnsi" w:hAnsiTheme="majorHAnsi" w:cstheme="majorHAnsi"/>
        </w:rPr>
        <w:t>Huixiang Jia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575560182@qq.com</w:t>
      </w:r>
    </w:p>
    <w:p w14:paraId="04BFC2FA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Wei Xie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xiewei12353@stu.xmu.edu.cn</w:t>
      </w:r>
    </w:p>
    <w:p w14:paraId="4BA7B5AE" w14:textId="77777777" w:rsidR="00A0184A" w:rsidRPr="00861A10" w:rsidRDefault="00A0184A" w:rsidP="00A0184A">
      <w:pPr>
        <w:rPr>
          <w:rFonts w:asciiTheme="majorHAnsi" w:hAnsiTheme="majorHAnsi" w:cstheme="majorHAnsi"/>
        </w:rPr>
      </w:pPr>
      <w:bookmarkStart w:id="6" w:name="OLE_LINK1"/>
      <w:r w:rsidRPr="00861A10">
        <w:rPr>
          <w:rFonts w:asciiTheme="majorHAnsi" w:hAnsiTheme="majorHAnsi" w:cstheme="majorHAnsi"/>
        </w:rPr>
        <w:t>Jiapeng Zheng</w:t>
      </w:r>
      <w:bookmarkEnd w:id="6"/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</w:rPr>
        <w:t>zhjiapeng@126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FE3D24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E94490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40202A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B4DEF" w:rsidRPr="00FB4DEF">
        <w:rPr>
          <w:rFonts w:cstheme="minorHAnsi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DACF16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B4DEF" w:rsidRPr="00B07A4E">
        <w:rPr>
          <w:rFonts w:cstheme="minorHAnsi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6E6F5B9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7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7"/>
      <w:r w:rsidR="007D4A26">
        <w:rPr>
          <w:rFonts w:ascii="Calibri" w:hAnsi="Calibri" w:cs="Calibri"/>
          <w:b/>
          <w:bCs/>
          <w:color w:val="222222"/>
        </w:rPr>
        <w:br/>
      </w:r>
      <w:r w:rsidR="007D4A26">
        <w:rPr>
          <w:rFonts w:ascii="Calibri" w:hAnsi="Calibri" w:cs="Calibri"/>
          <w:b/>
          <w:bCs/>
          <w:color w:val="222222"/>
        </w:rPr>
        <w:br/>
      </w:r>
      <w:r w:rsidR="007D4A26" w:rsidRPr="007D4A26">
        <w:rPr>
          <w:rFonts w:ascii="Calibri" w:hAnsi="Calibri" w:cs="Calibri"/>
          <w:b/>
          <w:bCs/>
          <w:color w:val="222222"/>
          <w:highlight w:val="yellow"/>
        </w:rPr>
        <w:t>AUTHORS: Since we have protocol footage, this question is applicable for filming the introduction statement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D4A2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B61D93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D4A26">
        <w:rPr>
          <w:rFonts w:cstheme="minorHAnsi"/>
          <w:bCs/>
          <w:sz w:val="22"/>
          <w:szCs w:val="22"/>
        </w:rPr>
        <w:t>15</w:t>
      </w:r>
    </w:p>
    <w:p w14:paraId="5AAC9C6C" w14:textId="25E6962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D4A26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5043165" w:rsidR="007D61A8" w:rsidRPr="00FB4DEF" w:rsidRDefault="0020796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62117">
        <w:rPr>
          <w:rFonts w:asciiTheme="majorHAnsi" w:hAnsiTheme="majorHAnsi" w:cstheme="majorHAnsi"/>
          <w:b/>
          <w:bCs/>
          <w:iCs w:val="0"/>
          <w:color w:val="auto"/>
          <w:u w:val="single"/>
        </w:rPr>
        <w:t>Qi Xiao</w:t>
      </w:r>
      <w:r w:rsidR="00927B12" w:rsidRPr="00362117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62117" w:rsidRPr="00362117">
        <w:t xml:space="preserve">My research investigates treatment strategies for massive irreparable </w:t>
      </w:r>
      <w:r w:rsidR="006875EA" w:rsidRPr="00362117">
        <w:t>rotator</w:t>
      </w:r>
      <w:r w:rsidR="00362117" w:rsidRPr="00362117">
        <w:t xml:space="preserve"> tears, aiming to evaluate outcomes and identify optimal, evidence-based approaches in an area lacking standardized clinical consensus.</w:t>
      </w:r>
    </w:p>
    <w:p w14:paraId="1391FFE6" w14:textId="62885CE5" w:rsidR="00FB4DEF" w:rsidRPr="00362117" w:rsidRDefault="00FB4DEF" w:rsidP="00FB4DE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36211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362117">
        <w:rPr>
          <w:rFonts w:cstheme="minorHAnsi"/>
          <w:bCs/>
          <w:i/>
          <w:color w:val="0000FF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7CD2CB1" w:rsidR="00D75084" w:rsidRPr="00FB4DEF" w:rsidRDefault="0062742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75EA">
        <w:rPr>
          <w:rFonts w:asciiTheme="majorHAnsi" w:hAnsiTheme="majorHAnsi" w:cstheme="majorHAnsi"/>
          <w:b/>
          <w:bCs/>
          <w:iCs w:val="0"/>
          <w:color w:val="auto"/>
          <w:u w:val="single"/>
        </w:rPr>
        <w:t>Jiapeng Zhe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62742B">
        <w:rPr>
          <w:rFonts w:eastAsia="Times New Roman" w:cstheme="minorHAnsi"/>
        </w:rPr>
        <w:t xml:space="preserve"> </w:t>
      </w:r>
      <w:bookmarkStart w:id="8" w:name="OLE_LINK12"/>
      <w:r w:rsidRPr="00FB4DEF">
        <w:t>This technique requires proficient arthroscopic shoulder skills and suture management techniques. The video clearly demonstrates the procedural steps of this technique</w:t>
      </w:r>
      <w:bookmarkEnd w:id="8"/>
      <w:r w:rsidR="00FB4DEF">
        <w:t>.</w:t>
      </w:r>
    </w:p>
    <w:p w14:paraId="364CC66C" w14:textId="254EFE8E" w:rsidR="00FB4DEF" w:rsidRPr="006875EA" w:rsidRDefault="00FB4DEF" w:rsidP="006875E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6875E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875EA">
        <w:rPr>
          <w:rFonts w:cstheme="minorHAnsi"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91796D3" w:rsidR="007D61A8" w:rsidRPr="00FB4DEF" w:rsidRDefault="0020796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6875EA">
        <w:rPr>
          <w:rFonts w:asciiTheme="majorHAnsi" w:hAnsiTheme="majorHAnsi" w:cstheme="majorHAnsi"/>
          <w:b/>
          <w:bCs/>
          <w:iCs w:val="0"/>
          <w:color w:val="auto"/>
          <w:u w:val="single"/>
        </w:rPr>
        <w:t>Jingjie Zh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FB4DEF">
        <w:t>This technique utilizes the autologous proximal biceps tendon for whole rotator cable reconstruction, making it suitable for middle-aged and elderly patients with low functional demands who desire shoulder preservation</w:t>
      </w:r>
      <w:r w:rsidR="00FB4DEF">
        <w:t>.</w:t>
      </w:r>
    </w:p>
    <w:p w14:paraId="539B9D0E" w14:textId="2460B471" w:rsidR="007D61A8" w:rsidRPr="006875EA" w:rsidRDefault="00FB4DEF" w:rsidP="007D61A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6875E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875EA">
        <w:rPr>
          <w:rFonts w:cstheme="minorHAnsi"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1442507" w:rsidR="00333FA4" w:rsidRPr="00FB4DEF" w:rsidRDefault="0062742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875EA">
        <w:rPr>
          <w:rFonts w:asciiTheme="majorHAnsi" w:hAnsiTheme="majorHAnsi" w:cstheme="majorHAnsi"/>
          <w:b/>
          <w:bCs/>
          <w:iCs w:val="0"/>
          <w:color w:val="auto"/>
          <w:u w:val="single"/>
        </w:rPr>
        <w:t>Qingquan W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FB4DEF">
        <w:t>The main advantages of this technique include facile tissue harvesting, a straightforward surgical procedure, the absence of immune response, and cost-effectiveness.</w:t>
      </w:r>
    </w:p>
    <w:p w14:paraId="0546FAA7" w14:textId="2CF71CC8" w:rsidR="00FB4DEF" w:rsidRPr="006875EA" w:rsidRDefault="00FB4DEF" w:rsidP="00FB4DE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6875E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875EA">
        <w:rPr>
          <w:rFonts w:cstheme="minorHAnsi"/>
          <w:bCs/>
          <w:i/>
          <w:color w:val="0000FF"/>
        </w:rPr>
        <w:t xml:space="preserve"> </w:t>
      </w:r>
    </w:p>
    <w:p w14:paraId="4393D35E" w14:textId="77777777" w:rsidR="00FB4DEF" w:rsidRPr="0062742B" w:rsidRDefault="00FB4DEF" w:rsidP="00FB4DE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3E7C665B" w:rsidR="001016BD" w:rsidRPr="005E23F9" w:rsidRDefault="001E0433" w:rsidP="005E23F9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0184A">
        <w:rPr>
          <w:rFonts w:eastAsia="Times New Roman" w:cstheme="minorHAnsi"/>
        </w:rPr>
        <w:br/>
        <w:t xml:space="preserve">This research has been approved by </w:t>
      </w:r>
      <w:r w:rsidR="00A0184A" w:rsidRPr="00A0184A">
        <w:rPr>
          <w:rFonts w:asciiTheme="majorHAnsi" w:hAnsiTheme="majorHAnsi" w:cstheme="majorHAnsi"/>
        </w:rPr>
        <w:t>the Ethics Committee at the 909th Hospital, Xiamen University School of Medicine</w:t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0F651BC7" w:rsidR="00DC2504" w:rsidRPr="007D4A26" w:rsidRDefault="007D4A26" w:rsidP="00DC2504">
      <w:pPr>
        <w:rPr>
          <w:rFonts w:cstheme="minorHAnsi"/>
          <w:b/>
          <w:bCs/>
        </w:rPr>
      </w:pPr>
      <w:r w:rsidRPr="007D4A26">
        <w:rPr>
          <w:rFonts w:cstheme="minorHAnsi"/>
          <w:b/>
          <w:bCs/>
          <w:highlight w:val="green"/>
        </w:rPr>
        <w:t>NOTE: Script drafted from available footage</w:t>
      </w:r>
    </w:p>
    <w:p w14:paraId="75DFC648" w14:textId="4AD27301" w:rsidR="00CE10F2" w:rsidRDefault="00A964B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964BA">
        <w:rPr>
          <w:rFonts w:cstheme="minorHAnsi"/>
          <w:b/>
          <w:bCs/>
        </w:rPr>
        <w:t>Arthroscopic Shoulder Surgery with Biceps Tendon Reconstruction</w:t>
      </w:r>
    </w:p>
    <w:p w14:paraId="753B71A2" w14:textId="69C2D42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464EC" w:rsidRPr="00E464EC">
        <w:rPr>
          <w:rFonts w:asciiTheme="majorHAnsi" w:hAnsiTheme="majorHAnsi" w:cstheme="majorHAnsi"/>
          <w:iCs w:val="0"/>
          <w:color w:val="auto"/>
        </w:rPr>
        <w:t>Jiapeng Zheng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B8D5A07" w14:textId="5E17EB62" w:rsidR="00A0184A" w:rsidRDefault="00A964BA" w:rsidP="00A0184A">
      <w:pPr>
        <w:pStyle w:val="Narration"/>
        <w:numPr>
          <w:ilvl w:val="1"/>
          <w:numId w:val="3"/>
        </w:numPr>
      </w:pPr>
      <w:r w:rsidRPr="00A964BA">
        <w:t xml:space="preserve">To begin, place the anesthetized patient in the lateral decubitus position, pad all bony prominences with sponge supports, and gently mobilize the shoulder to release joint adhesions </w:t>
      </w:r>
      <w:r w:rsidR="00A0184A" w:rsidRPr="00D82C17">
        <w:rPr>
          <w:b/>
        </w:rPr>
        <w:t>[</w:t>
      </w:r>
      <w:r>
        <w:rPr>
          <w:b/>
        </w:rPr>
        <w:t>1</w:t>
      </w:r>
      <w:r w:rsidR="00A0184A" w:rsidRPr="00D82C17">
        <w:rPr>
          <w:b/>
        </w:rPr>
        <w:t>]</w:t>
      </w:r>
      <w:r w:rsidR="00A0184A">
        <w:t>.</w:t>
      </w:r>
    </w:p>
    <w:p w14:paraId="235B9C19" w14:textId="0ECD6139" w:rsidR="00A0184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1 </w:t>
      </w:r>
      <w:r w:rsidRPr="00A964BA">
        <w:rPr>
          <w:rFonts w:ascii="SimSun" w:hAnsi="SimSun" w:cs="SimSun" w:hint="eastAsia"/>
        </w:rPr>
        <w:t>术前松</w:t>
      </w:r>
      <w:r w:rsidRPr="00A964BA">
        <w:rPr>
          <w:rFonts w:ascii="MS Mincho" w:eastAsia="MS Mincho" w:hAnsi="MS Mincho" w:cs="MS Mincho" w:hint="eastAsia"/>
        </w:rPr>
        <w:t>解</w:t>
      </w:r>
      <w:r>
        <w:t>.mp4</w:t>
      </w:r>
      <w:r>
        <w:tab/>
        <w:t>00:00-00:28</w:t>
      </w:r>
    </w:p>
    <w:p w14:paraId="0C8022FB" w14:textId="77777777" w:rsidR="00A0184A" w:rsidRDefault="00A0184A" w:rsidP="00A0184A"/>
    <w:p w14:paraId="2ACABDFE" w14:textId="2BC4296F" w:rsidR="00A0184A" w:rsidRDefault="00A0184A" w:rsidP="00A0184A">
      <w:pPr>
        <w:pStyle w:val="Narration"/>
        <w:numPr>
          <w:ilvl w:val="1"/>
          <w:numId w:val="3"/>
        </w:numPr>
      </w:pPr>
      <w:r>
        <w:t xml:space="preserve">Immobilize the operative arm using a foam traction sleeve </w:t>
      </w:r>
      <w:r w:rsidRPr="00D82C17">
        <w:rPr>
          <w:b/>
        </w:rPr>
        <w:t>[1]</w:t>
      </w:r>
      <w:r>
        <w:t xml:space="preserve">. Apply a traction force of 3 to 6 kilograms using a simple traction frame </w:t>
      </w:r>
      <w:r w:rsidRPr="00D82C17">
        <w:rPr>
          <w:b/>
        </w:rPr>
        <w:t>[2]</w:t>
      </w:r>
      <w:r>
        <w:t xml:space="preserve">. Tilt the torso back by 30 degrees, maintain the operative arm in 60 degrees abduction, and set flexion at 30 degrees </w:t>
      </w:r>
      <w:r w:rsidRPr="00D82C17">
        <w:rPr>
          <w:b/>
        </w:rPr>
        <w:t>[3]</w:t>
      </w:r>
      <w:r>
        <w:t xml:space="preserve">. </w:t>
      </w:r>
      <w:r w:rsidR="001937B9">
        <w:t>After marking the</w:t>
      </w:r>
      <w:r>
        <w:t xml:space="preserve"> anatomical landmarks and portal positions</w:t>
      </w:r>
      <w:r w:rsidR="001937B9">
        <w:t xml:space="preserve">, </w:t>
      </w:r>
      <w:r>
        <w:t xml:space="preserve">disinfect the area with iodine tincture followed by alcohol </w:t>
      </w:r>
      <w:r w:rsidRPr="00D82C17">
        <w:rPr>
          <w:b/>
        </w:rPr>
        <w:t>[4]</w:t>
      </w:r>
      <w:r>
        <w:t>.</w:t>
      </w:r>
    </w:p>
    <w:p w14:paraId="3EE785B3" w14:textId="77777777" w:rsidR="00A0184A" w:rsidRDefault="00A0184A" w:rsidP="00A0184A"/>
    <w:p w14:paraId="5301085B" w14:textId="1CE288D9" w:rsidR="00A0184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2 </w:t>
      </w:r>
      <w:r w:rsidRPr="00A964BA">
        <w:rPr>
          <w:rFonts w:ascii="MS Mincho" w:eastAsia="MS Mincho" w:hAnsi="MS Mincho" w:cs="MS Mincho" w:hint="eastAsia"/>
        </w:rPr>
        <w:t>上肢泡沫敷料保</w:t>
      </w:r>
      <w:r w:rsidRPr="00A964BA">
        <w:rPr>
          <w:rFonts w:ascii="SimSun" w:hAnsi="SimSun" w:cs="SimSun" w:hint="eastAsia"/>
        </w:rPr>
        <w:t>护牵引</w:t>
      </w:r>
      <w:r w:rsidRPr="00A964BA">
        <w:t>1</w:t>
      </w:r>
      <w:r>
        <w:t>.mp4</w:t>
      </w:r>
      <w:r>
        <w:tab/>
        <w:t>00:</w:t>
      </w:r>
      <w:r w:rsidR="00477AB0">
        <w:t>0</w:t>
      </w:r>
      <w:r w:rsidR="00477AB0">
        <w:rPr>
          <w:rFonts w:hint="eastAsia"/>
          <w:lang w:eastAsia="zh-CN"/>
        </w:rPr>
        <w:t>3</w:t>
      </w:r>
      <w:r>
        <w:t>-00:0</w:t>
      </w:r>
      <w:r w:rsidR="00477AB0">
        <w:rPr>
          <w:rFonts w:hint="eastAsia"/>
          <w:lang w:eastAsia="zh-CN"/>
        </w:rPr>
        <w:t>8</w:t>
      </w:r>
    </w:p>
    <w:p w14:paraId="21CF5F01" w14:textId="72BA6E8E" w:rsidR="00A964B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3 </w:t>
      </w:r>
      <w:r w:rsidRPr="00A964BA">
        <w:rPr>
          <w:rFonts w:ascii="MS Mincho" w:eastAsia="MS Mincho" w:hAnsi="MS Mincho" w:cs="MS Mincho" w:hint="eastAsia"/>
        </w:rPr>
        <w:t>上肢泡沫敷料保</w:t>
      </w:r>
      <w:r w:rsidRPr="00A964BA">
        <w:rPr>
          <w:rFonts w:ascii="SimSun" w:hAnsi="SimSun" w:cs="SimSun" w:hint="eastAsia"/>
        </w:rPr>
        <w:t>护牵引</w:t>
      </w:r>
      <w:r w:rsidRPr="00A964BA">
        <w:t>2</w:t>
      </w:r>
      <w:r>
        <w:t>.mp4</w:t>
      </w:r>
      <w:r>
        <w:tab/>
        <w:t>00:00-00:05</w:t>
      </w:r>
    </w:p>
    <w:p w14:paraId="4223946E" w14:textId="769E63E8" w:rsidR="00A964BA" w:rsidRDefault="00A964BA" w:rsidP="00A0184A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FILE: </w:t>
      </w:r>
      <w:r w:rsidRPr="00A964BA">
        <w:rPr>
          <w:lang w:eastAsia="zh-CN"/>
        </w:rPr>
        <w:t xml:space="preserve">4 </w:t>
      </w:r>
      <w:r w:rsidRPr="00A964BA">
        <w:rPr>
          <w:rFonts w:ascii="MS Mincho" w:eastAsia="MS Mincho" w:hAnsi="MS Mincho" w:cs="MS Mincho" w:hint="eastAsia"/>
          <w:lang w:eastAsia="zh-CN"/>
        </w:rPr>
        <w:t>体位、体表</w:t>
      </w:r>
      <w:r w:rsidRPr="00A964BA">
        <w:rPr>
          <w:rFonts w:ascii="SimSun" w:hAnsi="SimSun" w:cs="SimSun" w:hint="eastAsia"/>
          <w:lang w:eastAsia="zh-CN"/>
        </w:rPr>
        <w:t>标记画线</w:t>
      </w:r>
      <w:r w:rsidR="001937B9">
        <w:rPr>
          <w:lang w:eastAsia="zh-CN"/>
        </w:rPr>
        <w:t>.mp4</w:t>
      </w:r>
      <w:r>
        <w:rPr>
          <w:rFonts w:ascii="SimSun" w:hAnsi="SimSun" w:cs="SimSun"/>
          <w:lang w:eastAsia="zh-CN"/>
        </w:rPr>
        <w:tab/>
      </w:r>
      <w:r w:rsidR="001937B9">
        <w:rPr>
          <w:rFonts w:ascii="SimSun" w:hAnsi="SimSun" w:cs="SimSun"/>
          <w:lang w:eastAsia="zh-CN"/>
        </w:rPr>
        <w:tab/>
      </w:r>
      <w:r w:rsidRPr="001937B9">
        <w:rPr>
          <w:rFonts w:asciiTheme="minorHAnsi" w:hAnsiTheme="minorHAnsi" w:cstheme="minorHAnsi"/>
          <w:lang w:eastAsia="zh-CN"/>
        </w:rPr>
        <w:t>00:00-00:10</w:t>
      </w:r>
    </w:p>
    <w:p w14:paraId="784317FC" w14:textId="15B8B95F" w:rsidR="00A964B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5 </w:t>
      </w:r>
      <w:r w:rsidRPr="00A964BA">
        <w:rPr>
          <w:rFonts w:ascii="MS Mincho" w:eastAsia="MS Mincho" w:hAnsi="MS Mincho" w:cs="MS Mincho" w:hint="eastAsia"/>
        </w:rPr>
        <w:t>碘酊消毒</w:t>
      </w:r>
      <w:r>
        <w:t>1</w:t>
      </w:r>
      <w:r w:rsidR="001937B9">
        <w:t>.mp4</w:t>
      </w:r>
      <w:r>
        <w:tab/>
      </w:r>
      <w:r>
        <w:tab/>
      </w:r>
      <w:r>
        <w:tab/>
        <w:t>00:00-00:08</w:t>
      </w:r>
    </w:p>
    <w:p w14:paraId="64FDAA99" w14:textId="77777777" w:rsidR="00A0184A" w:rsidRDefault="00A0184A" w:rsidP="00A0184A"/>
    <w:p w14:paraId="72869A6D" w14:textId="554FF91D" w:rsidR="00A0184A" w:rsidRDefault="001937B9" w:rsidP="00A0184A">
      <w:pPr>
        <w:pStyle w:val="Narration"/>
        <w:numPr>
          <w:ilvl w:val="1"/>
          <w:numId w:val="3"/>
        </w:numPr>
      </w:pPr>
      <w:r>
        <w:t>Next, c</w:t>
      </w:r>
      <w:r w:rsidR="00A0184A">
        <w:t>reate a standard posterior portal and make a 0.5</w:t>
      </w:r>
      <w:r>
        <w:t>-</w:t>
      </w:r>
      <w:r w:rsidR="00A0184A">
        <w:t xml:space="preserve">centimeter skin incision using an 11-gauge blade </w:t>
      </w:r>
      <w:r w:rsidR="00A0184A" w:rsidRPr="00D82C17">
        <w:rPr>
          <w:b/>
        </w:rPr>
        <w:t>[1]</w:t>
      </w:r>
      <w:r w:rsidR="00A0184A">
        <w:t>.</w:t>
      </w:r>
    </w:p>
    <w:p w14:paraId="30DF488D" w14:textId="77777777" w:rsidR="00A0184A" w:rsidRDefault="00A0184A" w:rsidP="00A0184A"/>
    <w:p w14:paraId="00EF13EE" w14:textId="7DB4ADD5" w:rsidR="00A0184A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9 </w:t>
      </w:r>
      <w:r w:rsidRPr="001937B9">
        <w:rPr>
          <w:rFonts w:ascii="MS Mincho" w:eastAsia="MS Mincho" w:hAnsi="MS Mincho" w:cs="MS Mincho" w:hint="eastAsia"/>
        </w:rPr>
        <w:t>后方入路</w:t>
      </w:r>
      <w:r w:rsidRPr="001937B9">
        <w:t xml:space="preserve"> </w:t>
      </w:r>
      <w:r>
        <w:t>.mp4</w:t>
      </w:r>
      <w:r>
        <w:tab/>
        <w:t>00:00-00:18</w:t>
      </w:r>
    </w:p>
    <w:p w14:paraId="6EDC489B" w14:textId="77777777" w:rsidR="00A0184A" w:rsidRDefault="00A0184A" w:rsidP="00A0184A"/>
    <w:p w14:paraId="13DA5687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Insert a 30-degree arthroscope toward the rotator interval </w:t>
      </w:r>
      <w:r w:rsidRPr="00D82C17">
        <w:rPr>
          <w:b/>
        </w:rPr>
        <w:t>[1]</w:t>
      </w:r>
      <w:r>
        <w:t xml:space="preserve">. Target the anterior light spot via an incision along the lateral coracoid process </w:t>
      </w:r>
      <w:r w:rsidRPr="00D82C17">
        <w:rPr>
          <w:b/>
        </w:rPr>
        <w:t>[2]</w:t>
      </w:r>
      <w:r>
        <w:t xml:space="preserve">. Observe the shoulder cavity contents, evaluate the biceps long head tendon, and release the rotator interval if adherent </w:t>
      </w:r>
      <w:r w:rsidRPr="00D82C17">
        <w:rPr>
          <w:b/>
        </w:rPr>
        <w:t>[3]</w:t>
      </w:r>
      <w:r>
        <w:t>.</w:t>
      </w:r>
    </w:p>
    <w:p w14:paraId="3A362D92" w14:textId="77777777" w:rsidR="00A0184A" w:rsidRDefault="00A0184A" w:rsidP="00A0184A"/>
    <w:p w14:paraId="230B3677" w14:textId="0B708443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10 </w:t>
      </w:r>
      <w:r w:rsidRPr="001937B9">
        <w:rPr>
          <w:rFonts w:ascii="MS Mincho" w:eastAsia="MS Mincho" w:hAnsi="MS Mincho" w:cs="MS Mincho" w:hint="eastAsia"/>
        </w:rPr>
        <w:t>建立前方入路</w:t>
      </w:r>
      <w:r w:rsidRPr="001937B9">
        <w:t xml:space="preserve"> </w:t>
      </w:r>
      <w:r>
        <w:t>.mp4</w:t>
      </w:r>
      <w:r>
        <w:tab/>
        <w:t>00:00-00:12</w:t>
      </w:r>
    </w:p>
    <w:p w14:paraId="026D4193" w14:textId="3F23B628" w:rsidR="001937B9" w:rsidRDefault="001937B9" w:rsidP="00A0184A">
      <w:pPr>
        <w:pStyle w:val="ShotDescription"/>
        <w:numPr>
          <w:ilvl w:val="2"/>
          <w:numId w:val="3"/>
        </w:numPr>
      </w:pPr>
      <w:r>
        <w:lastRenderedPageBreak/>
        <w:t xml:space="preserve">FILE: </w:t>
      </w:r>
      <w:r w:rsidRPr="001937B9">
        <w:t xml:space="preserve">11 </w:t>
      </w:r>
      <w:r w:rsidRPr="001937B9">
        <w:rPr>
          <w:rFonts w:ascii="MS Mincho" w:eastAsia="MS Mincho" w:hAnsi="MS Mincho" w:cs="MS Mincho" w:hint="eastAsia"/>
        </w:rPr>
        <w:t>前方置入刨刀清理</w:t>
      </w:r>
      <w:r w:rsidRPr="001937B9">
        <w:rPr>
          <w:rFonts w:asciiTheme="minorHAnsi" w:eastAsia="MS Mincho" w:hAnsiTheme="minorHAnsi" w:cstheme="minorHAnsi"/>
        </w:rPr>
        <w:t>.mp4</w:t>
      </w:r>
      <w:r w:rsidRPr="001937B9">
        <w:rPr>
          <w:rFonts w:asciiTheme="minorHAnsi" w:eastAsia="MS Mincho" w:hAnsiTheme="minorHAnsi" w:cstheme="minorHAnsi"/>
        </w:rPr>
        <w:tab/>
        <w:t>00:00-00:08</w:t>
      </w:r>
    </w:p>
    <w:p w14:paraId="69C7ECEA" w14:textId="2876EB95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 w:rsidRPr="001937B9">
        <w:t>00:00:11 – 00:00:15, 00:00:</w:t>
      </w:r>
      <w:r>
        <w:t>32</w:t>
      </w:r>
      <w:r w:rsidRPr="001937B9">
        <w:t>– 00:00:50</w:t>
      </w:r>
    </w:p>
    <w:p w14:paraId="1A63F173" w14:textId="77777777" w:rsidR="00A0184A" w:rsidRDefault="00A0184A" w:rsidP="00A0184A"/>
    <w:p w14:paraId="073280D4" w14:textId="7B2C0069" w:rsidR="00A0184A" w:rsidRDefault="004556A9" w:rsidP="00A0184A">
      <w:pPr>
        <w:pStyle w:val="Narration"/>
        <w:numPr>
          <w:ilvl w:val="1"/>
          <w:numId w:val="3"/>
        </w:numPr>
      </w:pPr>
      <w:r>
        <w:t>Now e</w:t>
      </w:r>
      <w:r w:rsidR="00A0184A">
        <w:t xml:space="preserve">nter the subacromial space using a posterior arthroscopic approach </w:t>
      </w:r>
      <w:r w:rsidR="00A0184A" w:rsidRPr="00D82C17">
        <w:rPr>
          <w:b/>
        </w:rPr>
        <w:t>[1]</w:t>
      </w:r>
      <w:r w:rsidR="00A0184A">
        <w:t xml:space="preserve">. Establish anterolateral and lateral approaches at 4 centimeters beyond the lateral acromion border </w:t>
      </w:r>
      <w:r w:rsidR="00A0184A" w:rsidRPr="00D82C17">
        <w:rPr>
          <w:b/>
        </w:rPr>
        <w:t>[2]</w:t>
      </w:r>
      <w:r w:rsidR="00A0184A">
        <w:t>.</w:t>
      </w:r>
    </w:p>
    <w:p w14:paraId="3784F366" w14:textId="77777777" w:rsidR="00A0184A" w:rsidRDefault="00A0184A" w:rsidP="00A0184A"/>
    <w:p w14:paraId="4B8E8A37" w14:textId="413CAAF8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>
        <w:tab/>
      </w:r>
      <w:r w:rsidRPr="001937B9">
        <w:t>00:04:03 – 00:04:09</w:t>
      </w:r>
    </w:p>
    <w:p w14:paraId="29FE8D3D" w14:textId="676ABE8E" w:rsidR="00A0184A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>
        <w:tab/>
      </w:r>
      <w:r w:rsidRPr="001937B9">
        <w:t>00:04:44 – 00:04:</w:t>
      </w:r>
      <w:r w:rsidR="00EE74DE">
        <w:t>50</w:t>
      </w:r>
    </w:p>
    <w:p w14:paraId="257D3847" w14:textId="77777777" w:rsidR="00A0184A" w:rsidRDefault="00A0184A" w:rsidP="00A0184A"/>
    <w:p w14:paraId="4FE4C17A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Observe the subacromial space from the posterior portal and insert a shaver through the anterolateral approach to debride thickened bursa and adhesive tissues </w:t>
      </w:r>
      <w:r w:rsidRPr="00D82C17">
        <w:rPr>
          <w:b/>
        </w:rPr>
        <w:t>[1]</w:t>
      </w:r>
      <w:r>
        <w:t xml:space="preserve">. Use a radiofrequency probe for hemostasis and mark the anterolateral acromion if hyperplasia or impingement is noted </w:t>
      </w:r>
      <w:r w:rsidRPr="00D82C17">
        <w:rPr>
          <w:b/>
        </w:rPr>
        <w:t>[2]</w:t>
      </w:r>
      <w:r>
        <w:t xml:space="preserve">. Debride soft tissues with hyperplasia using an arthroscopic shaver and remove subacromial spurs with a burr </w:t>
      </w:r>
      <w:r w:rsidRPr="00D82C17">
        <w:rPr>
          <w:b/>
        </w:rPr>
        <w:t>[3]</w:t>
      </w:r>
      <w:r>
        <w:t>.</w:t>
      </w:r>
    </w:p>
    <w:p w14:paraId="15DF3C51" w14:textId="77777777" w:rsidR="00A0184A" w:rsidRDefault="00A0184A" w:rsidP="00A0184A"/>
    <w:p w14:paraId="59AAFF2A" w14:textId="2A8479A0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4:52 – 00:05:05</w:t>
      </w:r>
    </w:p>
    <w:p w14:paraId="6807D2CD" w14:textId="4C807E72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8:16 – 00:08:31</w:t>
      </w:r>
    </w:p>
    <w:p w14:paraId="55B6F4F6" w14:textId="18081BF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9:34 – 00:09:50</w:t>
      </w:r>
    </w:p>
    <w:p w14:paraId="23C06627" w14:textId="77777777" w:rsidR="00A0184A" w:rsidRDefault="00A0184A" w:rsidP="00A0184A"/>
    <w:p w14:paraId="271B9B85" w14:textId="630D0BC8" w:rsidR="00A0184A" w:rsidRPr="004556A9" w:rsidRDefault="004556A9" w:rsidP="00A0184A">
      <w:pPr>
        <w:pStyle w:val="Narration"/>
        <w:numPr>
          <w:ilvl w:val="1"/>
          <w:numId w:val="3"/>
        </w:numPr>
      </w:pPr>
      <w:r>
        <w:t>Next, r</w:t>
      </w:r>
      <w:r w:rsidR="00A0184A">
        <w:t xml:space="preserve">eassess rotator cuff tears from the lateral portal, including tear pattern, extension, fatty atrophy, </w:t>
      </w:r>
      <w:r w:rsidR="00A0184A" w:rsidRPr="004556A9">
        <w:t xml:space="preserve">retraction, and location </w:t>
      </w:r>
      <w:r w:rsidR="00A0184A" w:rsidRPr="004556A9">
        <w:rPr>
          <w:b/>
        </w:rPr>
        <w:t>[1]</w:t>
      </w:r>
      <w:r w:rsidR="00A0184A" w:rsidRPr="004556A9">
        <w:t xml:space="preserve">. Evaluate the biceps long head tendon </w:t>
      </w:r>
      <w:r w:rsidR="00A0184A" w:rsidRPr="004556A9">
        <w:rPr>
          <w:b/>
        </w:rPr>
        <w:t>[2]</w:t>
      </w:r>
      <w:r w:rsidR="00A0184A" w:rsidRPr="004556A9">
        <w:t xml:space="preserve">. Proceed with WRCR </w:t>
      </w:r>
      <w:r w:rsidRPr="004556A9">
        <w:rPr>
          <w:i/>
          <w:iCs/>
          <w:color w:val="FF0000"/>
        </w:rPr>
        <w:t xml:space="preserve">(W-R-C-R) </w:t>
      </w:r>
      <w:r w:rsidR="00A0184A" w:rsidRPr="004556A9">
        <w:t xml:space="preserve">if massive irreparable rotator cuff tears cannot be restored to the footprint without tension after release </w:t>
      </w:r>
      <w:r w:rsidR="00A0184A" w:rsidRPr="004556A9">
        <w:rPr>
          <w:b/>
        </w:rPr>
        <w:t>[3</w:t>
      </w:r>
      <w:r w:rsidRPr="004556A9">
        <w:rPr>
          <w:b/>
        </w:rPr>
        <w:t>-TXT</w:t>
      </w:r>
      <w:r w:rsidR="00A0184A" w:rsidRPr="004556A9">
        <w:rPr>
          <w:b/>
        </w:rPr>
        <w:t>]</w:t>
      </w:r>
      <w:r w:rsidR="00A0184A" w:rsidRPr="004556A9">
        <w:t>.</w:t>
      </w:r>
    </w:p>
    <w:p w14:paraId="6929FD61" w14:textId="77777777" w:rsidR="00A0184A" w:rsidRPr="004556A9" w:rsidRDefault="00A0184A" w:rsidP="00A0184A"/>
    <w:p w14:paraId="49768226" w14:textId="28966C26" w:rsidR="001937B9" w:rsidRPr="004556A9" w:rsidRDefault="001937B9" w:rsidP="00A0184A">
      <w:pPr>
        <w:pStyle w:val="ShotDescription"/>
        <w:numPr>
          <w:ilvl w:val="2"/>
          <w:numId w:val="3"/>
        </w:numPr>
      </w:pPr>
      <w:r w:rsidRPr="004556A9">
        <w:t>FILE:</w:t>
      </w:r>
      <w:r w:rsidR="00EE74DE" w:rsidRPr="004556A9">
        <w:t xml:space="preserve"> 68098-1 .mp4</w:t>
      </w:r>
      <w:r w:rsidR="00EE74DE" w:rsidRPr="004556A9">
        <w:tab/>
        <w:t>00:13:50 – 00:14:00, 00:16:20 – 00:16:35</w:t>
      </w:r>
    </w:p>
    <w:p w14:paraId="1F8E3312" w14:textId="7DACE72E" w:rsidR="001937B9" w:rsidRPr="004556A9" w:rsidRDefault="001937B9" w:rsidP="00A0184A">
      <w:pPr>
        <w:pStyle w:val="ShotDescription"/>
        <w:numPr>
          <w:ilvl w:val="2"/>
          <w:numId w:val="3"/>
        </w:numPr>
      </w:pPr>
      <w:r w:rsidRPr="004556A9">
        <w:t>FILE:</w:t>
      </w:r>
      <w:r w:rsidR="00EE74DE" w:rsidRPr="004556A9">
        <w:t xml:space="preserve"> 68098-1 .mp4</w:t>
      </w:r>
      <w:r w:rsidR="00EE74DE" w:rsidRPr="004556A9">
        <w:tab/>
      </w:r>
      <w:r w:rsidR="00FE2ADF" w:rsidRPr="004556A9">
        <w:tab/>
        <w:t>00:18:40 – 00:18:45</w:t>
      </w:r>
    </w:p>
    <w:p w14:paraId="4D69808C" w14:textId="3EB6A914" w:rsidR="001937B9" w:rsidRPr="004556A9" w:rsidRDefault="001937B9" w:rsidP="00A0184A">
      <w:pPr>
        <w:pStyle w:val="ShotDescription"/>
        <w:numPr>
          <w:ilvl w:val="2"/>
          <w:numId w:val="3"/>
        </w:numPr>
      </w:pPr>
      <w:r w:rsidRPr="004556A9">
        <w:t>FILE:</w:t>
      </w:r>
      <w:r w:rsidR="00EE74DE" w:rsidRPr="004556A9">
        <w:t xml:space="preserve"> 68098-1 .mp4</w:t>
      </w:r>
      <w:r w:rsidR="00EE74DE" w:rsidRPr="004556A9">
        <w:tab/>
      </w:r>
      <w:r w:rsidR="00FE2ADF" w:rsidRPr="004556A9">
        <w:tab/>
        <w:t>00:16:45 – 00:17:05</w:t>
      </w:r>
      <w:r w:rsidR="004556A9" w:rsidRPr="004556A9">
        <w:t xml:space="preserve"> </w:t>
      </w:r>
      <w:r w:rsidR="004556A9" w:rsidRPr="004556A9">
        <w:rPr>
          <w:b/>
          <w:bCs/>
        </w:rPr>
        <w:t>TXT: WRCR: Whole Rotator Cable Reconstruction</w:t>
      </w:r>
    </w:p>
    <w:p w14:paraId="08FDD11D" w14:textId="77777777" w:rsidR="001937B9" w:rsidRDefault="001937B9" w:rsidP="001937B9">
      <w:pPr>
        <w:pStyle w:val="ShotDescription"/>
        <w:ind w:firstLine="0"/>
      </w:pPr>
    </w:p>
    <w:p w14:paraId="3BE0E76C" w14:textId="77777777" w:rsidR="00A0184A" w:rsidRDefault="00A0184A" w:rsidP="00A0184A"/>
    <w:p w14:paraId="3E1ADD39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Use a radiofrequency probe to dissect and fully expose the distal end of the long head of the biceps tendon </w:t>
      </w:r>
      <w:r w:rsidRPr="00D82C17">
        <w:rPr>
          <w:b/>
        </w:rPr>
        <w:t>[1]</w:t>
      </w:r>
      <w:r>
        <w:t xml:space="preserve">. Transect the tendon at its insertion using a basket punch, maintaining a length of 6 to 7 centimeters </w:t>
      </w:r>
      <w:r w:rsidRPr="00D82C17">
        <w:rPr>
          <w:b/>
        </w:rPr>
        <w:t>[2]</w:t>
      </w:r>
      <w:r>
        <w:t>.</w:t>
      </w:r>
    </w:p>
    <w:p w14:paraId="27A59605" w14:textId="77777777" w:rsidR="00A0184A" w:rsidRDefault="00A0184A" w:rsidP="00A0184A"/>
    <w:p w14:paraId="59194562" w14:textId="244F9183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21:31 – 00:21:38, 00:26:20 – 00:26:35</w:t>
      </w:r>
    </w:p>
    <w:p w14:paraId="545EBA09" w14:textId="676E200F" w:rsidR="001937B9" w:rsidRDefault="001937B9" w:rsidP="00A0184A">
      <w:pPr>
        <w:pStyle w:val="ShotDescription"/>
        <w:numPr>
          <w:ilvl w:val="2"/>
          <w:numId w:val="3"/>
        </w:numPr>
      </w:pPr>
      <w:r>
        <w:lastRenderedPageBreak/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27:49 – 00:28:00</w:t>
      </w:r>
    </w:p>
    <w:p w14:paraId="1AC89FAB" w14:textId="77777777" w:rsidR="00A0184A" w:rsidRDefault="00A0184A" w:rsidP="00A0184A"/>
    <w:p w14:paraId="70EA5EFD" w14:textId="78E40FD3" w:rsidR="00A0184A" w:rsidRDefault="00A0184A" w:rsidP="00A0184A">
      <w:pPr>
        <w:pStyle w:val="Narration"/>
        <w:numPr>
          <w:ilvl w:val="1"/>
          <w:numId w:val="3"/>
        </w:numPr>
      </w:pPr>
      <w:r>
        <w:t xml:space="preserve">Braid the long head tendon using four number 2 Orthocord braided composite sutures at both ends and the center </w:t>
      </w:r>
      <w:r w:rsidRPr="00D82C17">
        <w:rPr>
          <w:b/>
        </w:rPr>
        <w:t>[1]</w:t>
      </w:r>
      <w:r>
        <w:t>.</w:t>
      </w:r>
    </w:p>
    <w:p w14:paraId="5AB76E84" w14:textId="1FF426D9" w:rsidR="001937B9" w:rsidRDefault="00FE2ADF" w:rsidP="00A0184A">
      <w:pPr>
        <w:pStyle w:val="ShotDescription"/>
        <w:numPr>
          <w:ilvl w:val="2"/>
          <w:numId w:val="3"/>
        </w:numPr>
      </w:pPr>
      <w:r>
        <w:t>LAB MEDIA</w:t>
      </w:r>
      <w:r w:rsidR="001937B9">
        <w:t xml:space="preserve">: </w:t>
      </w:r>
      <w:r>
        <w:t>Figure 5B</w:t>
      </w:r>
    </w:p>
    <w:p w14:paraId="5BDB841C" w14:textId="77777777" w:rsidR="00A0184A" w:rsidRDefault="00A0184A" w:rsidP="00A0184A"/>
    <w:p w14:paraId="0F680CD4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Freshen the footprint on the bone surface using a burr </w:t>
      </w:r>
      <w:r w:rsidRPr="00D82C17">
        <w:rPr>
          <w:b/>
        </w:rPr>
        <w:t>[1]</w:t>
      </w:r>
      <w:r>
        <w:t xml:space="preserve">. Create a U-shaped groove extending from the cartilage margin to the distal end of the greater tubercle at original cable locations </w:t>
      </w:r>
      <w:r w:rsidRPr="00D82C17">
        <w:rPr>
          <w:b/>
        </w:rPr>
        <w:t>[2]</w:t>
      </w:r>
      <w:r>
        <w:t>.</w:t>
      </w:r>
    </w:p>
    <w:p w14:paraId="25C0CEA6" w14:textId="77777777" w:rsidR="00A0184A" w:rsidRDefault="00A0184A" w:rsidP="00A0184A"/>
    <w:p w14:paraId="188A7C66" w14:textId="1A2B46F5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34:36 – 00:34:50, 00:35:10 – 00:35:23</w:t>
      </w:r>
    </w:p>
    <w:p w14:paraId="617C9891" w14:textId="314B1339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35:42 – 00:35:50, 00:36:11 – 00:36:20</w:t>
      </w:r>
    </w:p>
    <w:p w14:paraId="438D6252" w14:textId="77777777" w:rsidR="00A0184A" w:rsidRDefault="00A0184A" w:rsidP="00A0184A"/>
    <w:p w14:paraId="2201BCA8" w14:textId="6AF0FD30" w:rsidR="00A0184A" w:rsidRDefault="00A0184A" w:rsidP="00A0184A">
      <w:pPr>
        <w:pStyle w:val="Narration"/>
        <w:numPr>
          <w:ilvl w:val="1"/>
          <w:numId w:val="3"/>
        </w:numPr>
      </w:pPr>
      <w:r>
        <w:t xml:space="preserve">Position </w:t>
      </w:r>
      <w:r w:rsidR="00FE2ADF">
        <w:t xml:space="preserve">a 4.5-millimeter anchor </w:t>
      </w:r>
      <w:r>
        <w:t xml:space="preserve">at the anterior edge of the U-shaped groove </w:t>
      </w:r>
      <w:r w:rsidR="00FE2ADF">
        <w:rPr>
          <w:b/>
          <w:bCs/>
        </w:rPr>
        <w:t xml:space="preserve">[1-TXT] </w:t>
      </w:r>
      <w:r>
        <w:t xml:space="preserve">and </w:t>
      </w:r>
      <w:r w:rsidR="00FE2ADF">
        <w:t>another at</w:t>
      </w:r>
      <w:r>
        <w:t xml:space="preserve"> the posterior edge </w:t>
      </w:r>
      <w:r w:rsidRPr="00D82C17">
        <w:rPr>
          <w:b/>
        </w:rPr>
        <w:t>[2]</w:t>
      </w:r>
      <w:r>
        <w:t xml:space="preserve">. Pull the woven biceps tendon into the subacromial space and secure it at the groove's distal end with two footprint anchors </w:t>
      </w:r>
      <w:r w:rsidRPr="00D82C17">
        <w:rPr>
          <w:b/>
        </w:rPr>
        <w:t>[3]</w:t>
      </w:r>
      <w:r>
        <w:t xml:space="preserve">. Ensure both ends of the tendon are anchored within the distal groove </w:t>
      </w:r>
      <w:r w:rsidRPr="00D82C17">
        <w:rPr>
          <w:b/>
        </w:rPr>
        <w:t>[4]</w:t>
      </w:r>
      <w:r>
        <w:t>.</w:t>
      </w:r>
    </w:p>
    <w:p w14:paraId="37AF3CD8" w14:textId="77777777" w:rsidR="00A0184A" w:rsidRDefault="00A0184A" w:rsidP="00A0184A"/>
    <w:p w14:paraId="0593B583" w14:textId="1C80ACC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42:00 – 00:42:06</w:t>
      </w:r>
      <w:r w:rsidR="00FE2ADF">
        <w:t xml:space="preserve"> </w:t>
      </w:r>
      <w:r w:rsidR="00FE2ADF">
        <w:rPr>
          <w:b/>
          <w:bCs/>
        </w:rPr>
        <w:t>TXT: Load both anchors with #2 sutures</w:t>
      </w:r>
    </w:p>
    <w:p w14:paraId="693BA8EC" w14:textId="04FEC9A0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42:12 – 00:42:16</w:t>
      </w:r>
    </w:p>
    <w:p w14:paraId="76C7841B" w14:textId="585D127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D40A91">
        <w:tab/>
      </w:r>
      <w:r w:rsidR="00D40A91" w:rsidRPr="00D40A91">
        <w:t>00:43:31 – 00:43:45</w:t>
      </w:r>
      <w:r w:rsidR="00D40A91">
        <w:t>,</w:t>
      </w:r>
      <w:r w:rsidR="00D40A91" w:rsidRPr="00D40A91">
        <w:t xml:space="preserve"> 00:45:22 – 00:45:38</w:t>
      </w:r>
      <w:r w:rsidR="00D40A91">
        <w:t>,</w:t>
      </w:r>
      <w:r w:rsidR="00D40A91" w:rsidRPr="00D40A91">
        <w:t xml:space="preserve"> 00:48:40 – 00:48:45</w:t>
      </w:r>
      <w:r w:rsidR="00D40A91">
        <w:t xml:space="preserve">, </w:t>
      </w:r>
    </w:p>
    <w:p w14:paraId="6CC12BDB" w14:textId="3EFBCD93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D40A91">
        <w:tab/>
      </w:r>
      <w:r w:rsidR="00D40A91" w:rsidRPr="00D40A91">
        <w:t>00:56:02 – 00:56:10, 00:56:44 – 00:56:49</w:t>
      </w:r>
    </w:p>
    <w:p w14:paraId="78A89AF5" w14:textId="77777777" w:rsidR="00A0184A" w:rsidRDefault="00A0184A" w:rsidP="00A0184A"/>
    <w:p w14:paraId="774DA29C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Select the white suture from the cartilage margin anchor and pass it through the biceps tendon </w:t>
      </w:r>
      <w:r w:rsidRPr="00D82C17">
        <w:rPr>
          <w:b/>
        </w:rPr>
        <w:t>[1]</w:t>
      </w:r>
      <w:r>
        <w:t xml:space="preserve">. Tie the suture using an SMC knot to firmly secure the tendon and leave the tail for rotator cuff suturing </w:t>
      </w:r>
      <w:r w:rsidRPr="00D82C17">
        <w:rPr>
          <w:b/>
        </w:rPr>
        <w:t>[2]</w:t>
      </w:r>
      <w:r>
        <w:t>.</w:t>
      </w:r>
    </w:p>
    <w:p w14:paraId="78643361" w14:textId="77777777" w:rsidR="00A0184A" w:rsidRDefault="00A0184A" w:rsidP="00A0184A"/>
    <w:p w14:paraId="5B6DA7AD" w14:textId="3DEC9722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866D94" w:rsidRPr="00866D94">
        <w:t>00:57:27 – 00:57:32</w:t>
      </w:r>
      <w:r w:rsidR="00866D94">
        <w:t>,</w:t>
      </w:r>
      <w:r w:rsidR="00866D94" w:rsidRPr="00866D94">
        <w:t xml:space="preserve"> 00:59:13 – 00:59:23</w:t>
      </w:r>
    </w:p>
    <w:p w14:paraId="06623F6A" w14:textId="4BE867E0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866D94" w:rsidRPr="00866D94">
        <w:t>00:59:36 – 00:59:40</w:t>
      </w:r>
      <w:r w:rsidR="00866D94">
        <w:t>,</w:t>
      </w:r>
      <w:r w:rsidR="00866D94" w:rsidRPr="00866D94">
        <w:t xml:space="preserve"> 00:59:57 – 01:00:04</w:t>
      </w:r>
    </w:p>
    <w:p w14:paraId="293B5776" w14:textId="77777777" w:rsidR="00A0184A" w:rsidRDefault="00A0184A" w:rsidP="00A0184A"/>
    <w:p w14:paraId="649718C4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Using a suture shuttle, sequentially pass sutures from the anchor and tendon center through retracted cuff tissue </w:t>
      </w:r>
      <w:r w:rsidRPr="00D82C17">
        <w:rPr>
          <w:b/>
        </w:rPr>
        <w:t>[1]</w:t>
      </w:r>
      <w:r>
        <w:t xml:space="preserve">. With a full-loop knot manipulator, secure the repair using an SMC knot and manage sutures with a cannula </w:t>
      </w:r>
      <w:r w:rsidRPr="00D82C17">
        <w:rPr>
          <w:b/>
        </w:rPr>
        <w:t>[2]</w:t>
      </w:r>
      <w:r>
        <w:t>.</w:t>
      </w:r>
    </w:p>
    <w:p w14:paraId="139DFB4F" w14:textId="77777777" w:rsidR="00A0184A" w:rsidRDefault="00A0184A" w:rsidP="00A0184A"/>
    <w:p w14:paraId="6431EDC5" w14:textId="095FFEEB" w:rsidR="001937B9" w:rsidRDefault="001937B9" w:rsidP="00A0184A">
      <w:pPr>
        <w:pStyle w:val="ShotDescription"/>
        <w:numPr>
          <w:ilvl w:val="2"/>
          <w:numId w:val="3"/>
        </w:numPr>
      </w:pPr>
      <w:r>
        <w:lastRenderedPageBreak/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7E7DE5" w:rsidRPr="007E7DE5">
        <w:t>01:00:43 – 01:00:49, 01:01:12 – 01:01:24, 01:01:45 – 01:01:52</w:t>
      </w:r>
      <w:r w:rsidR="007E7DE5">
        <w:t>,</w:t>
      </w:r>
      <w:r w:rsidR="007E7DE5" w:rsidRPr="007E7DE5">
        <w:t xml:space="preserve"> 01:04:48 – 01:04:56</w:t>
      </w:r>
    </w:p>
    <w:p w14:paraId="5E946A22" w14:textId="4A6C5AA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t>01:15:19 – 01:15:28</w:t>
      </w:r>
    </w:p>
    <w:p w14:paraId="107B7499" w14:textId="77777777" w:rsidR="00A0184A" w:rsidRDefault="00A0184A" w:rsidP="00A0184A"/>
    <w:p w14:paraId="6B34C73A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Assess suturing with an arthroscopic probe hook </w:t>
      </w:r>
      <w:r w:rsidRPr="00D82C17">
        <w:rPr>
          <w:b/>
        </w:rPr>
        <w:t>[1]</w:t>
      </w:r>
      <w:r>
        <w:t xml:space="preserve">. Add anchors or sutures if needed to close the glenohumeral joint and subacromial space </w:t>
      </w:r>
      <w:r w:rsidRPr="00D82C17">
        <w:rPr>
          <w:b/>
        </w:rPr>
        <w:t>[2]</w:t>
      </w:r>
      <w:r>
        <w:t>.</w:t>
      </w:r>
    </w:p>
    <w:p w14:paraId="62CBFE5E" w14:textId="77777777" w:rsidR="00A0184A" w:rsidRDefault="00A0184A" w:rsidP="00A0184A"/>
    <w:p w14:paraId="566B7C5C" w14:textId="1E901812" w:rsidR="001937B9" w:rsidRPr="007E7DE5" w:rsidRDefault="001937B9" w:rsidP="00A0184A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rPr>
          <w:rFonts w:cstheme="minorHAnsi"/>
          <w:color w:val="auto"/>
          <w:lang w:eastAsia="zh-CN"/>
        </w:rPr>
        <w:t>01:26:55 – 01:27:02,</w:t>
      </w:r>
      <w:r w:rsidR="007E7DE5" w:rsidRPr="007E7DE5">
        <w:rPr>
          <w:color w:val="auto"/>
        </w:rPr>
        <w:t xml:space="preserve"> </w:t>
      </w:r>
      <w:r w:rsidR="007E7DE5" w:rsidRPr="007E7DE5">
        <w:rPr>
          <w:rFonts w:cstheme="minorHAnsi"/>
          <w:color w:val="auto"/>
          <w:lang w:eastAsia="zh-CN"/>
        </w:rPr>
        <w:t>01:27:36 – 01:27:47</w:t>
      </w:r>
    </w:p>
    <w:p w14:paraId="7877D4CA" w14:textId="551731CE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t>01:38:01 – 01:38:11</w:t>
      </w:r>
      <w:r w:rsidR="007E7DE5">
        <w:t>,</w:t>
      </w:r>
      <w:r w:rsidR="007E7DE5" w:rsidRPr="007E7DE5">
        <w:t xml:space="preserve"> 01:41:26 – 01:41:35</w:t>
      </w:r>
      <w:r w:rsidR="007E7DE5">
        <w:t>,</w:t>
      </w:r>
      <w:r w:rsidR="007E7DE5" w:rsidRPr="007E7DE5">
        <w:t xml:space="preserve"> 01:44:39 – 01:44:50</w:t>
      </w:r>
    </w:p>
    <w:p w14:paraId="2191088A" w14:textId="77777777" w:rsidR="00A0184A" w:rsidRDefault="00A0184A" w:rsidP="00A0184A"/>
    <w:p w14:paraId="54014C61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Perform radiofrequency ablation for hemostasis </w:t>
      </w:r>
      <w:r w:rsidRPr="00D82C17">
        <w:rPr>
          <w:b/>
        </w:rPr>
        <w:t>[1]</w:t>
      </w:r>
      <w:r>
        <w:t xml:space="preserve">. Drain fluid from subacromial space and suture the incision with 3-0 silk braided suture </w:t>
      </w:r>
      <w:r w:rsidRPr="00D82C17">
        <w:rPr>
          <w:b/>
        </w:rPr>
        <w:t>[2]</w:t>
      </w:r>
      <w:r>
        <w:t>.</w:t>
      </w:r>
    </w:p>
    <w:p w14:paraId="50DC128F" w14:textId="77777777" w:rsidR="00A0184A" w:rsidRDefault="00A0184A" w:rsidP="00A0184A"/>
    <w:p w14:paraId="03295C1A" w14:textId="7287302B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4556A9">
        <w:tab/>
      </w:r>
      <w:r w:rsidR="00EE74DE">
        <w:tab/>
      </w:r>
      <w:r w:rsidR="004556A9" w:rsidRPr="004556A9">
        <w:t xml:space="preserve">01:55:20 – 01:55:38, </w:t>
      </w:r>
    </w:p>
    <w:p w14:paraId="739022A4" w14:textId="5B9D6FBE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4556A9">
        <w:tab/>
      </w:r>
      <w:r w:rsidR="004556A9" w:rsidRPr="004556A9">
        <w:t>01:55:54 – 01:56:04</w:t>
      </w:r>
    </w:p>
    <w:p w14:paraId="0AD75239" w14:textId="77777777" w:rsidR="001937B9" w:rsidRDefault="001937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83FB0BC" w:rsidR="001E0433" w:rsidRPr="00B07A3B" w:rsidRDefault="001E0433" w:rsidP="00DB040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A6A3D4" w14:textId="718897A7" w:rsidR="00AC0018" w:rsidRPr="00AC0018" w:rsidRDefault="00AC0018" w:rsidP="00FB4DEF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AC0018">
        <w:rPr>
          <w:rFonts w:cstheme="minorHAnsi"/>
        </w:rPr>
        <w:t xml:space="preserve">The one-year follow-up </w:t>
      </w:r>
      <w:r>
        <w:rPr>
          <w:rFonts w:cstheme="minorHAnsi"/>
        </w:rPr>
        <w:t xml:space="preserve">of the patients </w:t>
      </w:r>
      <w:r w:rsidRPr="00AC0018">
        <w:rPr>
          <w:rFonts w:cstheme="minorHAnsi"/>
        </w:rPr>
        <w:t xml:space="preserve">revealed significant improvement in shoulder function and pain </w:t>
      </w:r>
      <w:r w:rsidR="00FB4DEF" w:rsidRPr="00AC0018">
        <w:rPr>
          <w:rFonts w:cstheme="minorHAnsi"/>
        </w:rPr>
        <w:t>relief</w:t>
      </w:r>
      <w:r w:rsidR="00FB4DEF">
        <w:rPr>
          <w:rFonts w:cstheme="minorHAnsi"/>
        </w:rPr>
        <w:t xml:space="preserve"> </w:t>
      </w:r>
      <w:r w:rsidR="00FB4DEF" w:rsidRPr="00AC0018">
        <w:rPr>
          <w:rFonts w:cstheme="minorHAnsi"/>
        </w:rPr>
        <w:t>as</w:t>
      </w:r>
      <w:r w:rsidRPr="00AC0018">
        <w:rPr>
          <w:rFonts w:cstheme="minorHAnsi"/>
        </w:rPr>
        <w:t xml:space="preserve"> compared to those before surgery</w:t>
      </w:r>
      <w:r w:rsidR="00FB4DEF">
        <w:rPr>
          <w:rFonts w:cstheme="minorHAnsi"/>
        </w:rPr>
        <w:t xml:space="preserve"> </w:t>
      </w:r>
      <w:r w:rsidR="00FB4DEF">
        <w:rPr>
          <w:rFonts w:cstheme="minorHAnsi"/>
          <w:b/>
          <w:bCs/>
        </w:rPr>
        <w:t>[1]</w:t>
      </w:r>
      <w:r w:rsidR="00665F56">
        <w:rPr>
          <w:rFonts w:cstheme="minorHAnsi" w:hint="eastAsia"/>
          <w:lang w:eastAsia="zh-CN"/>
        </w:rPr>
        <w:t xml:space="preserve">. </w:t>
      </w:r>
      <w:r w:rsidR="00665F56" w:rsidRPr="00665F56">
        <w:rPr>
          <w:rFonts w:cstheme="minorHAnsi"/>
          <w:lang w:eastAsia="zh-CN"/>
        </w:rPr>
        <w:t xml:space="preserve">The patient's VAS score significantly decreased from 4.58 ± </w:t>
      </w:r>
      <w:r w:rsidR="00FB4DEF" w:rsidRPr="00FB4DEF">
        <w:rPr>
          <w:rFonts w:cstheme="minorHAnsi"/>
          <w:i/>
          <w:iCs w:val="0"/>
          <w:color w:val="EE0000"/>
          <w:lang w:eastAsia="zh-CN"/>
        </w:rPr>
        <w:t xml:space="preserve">(plus or minus) </w:t>
      </w:r>
      <w:r w:rsidR="00665F56" w:rsidRPr="00665F56">
        <w:rPr>
          <w:rFonts w:cstheme="minorHAnsi"/>
          <w:lang w:eastAsia="zh-CN"/>
        </w:rPr>
        <w:t>1.17 preoperatively to 0.67 ± 0.78 postoperatively</w:t>
      </w:r>
      <w:r w:rsidR="00FB4DEF">
        <w:rPr>
          <w:rFonts w:cstheme="minorHAnsi"/>
          <w:lang w:eastAsia="zh-CN"/>
        </w:rPr>
        <w:t xml:space="preserve"> </w:t>
      </w:r>
      <w:r w:rsidR="00FB4DEF">
        <w:rPr>
          <w:rFonts w:cstheme="minorHAnsi"/>
          <w:b/>
          <w:bCs/>
          <w:lang w:eastAsia="zh-CN"/>
        </w:rPr>
        <w:t>[2]</w:t>
      </w:r>
      <w:r w:rsidR="00665F56" w:rsidRPr="00665F56">
        <w:rPr>
          <w:rFonts w:cstheme="minorHAnsi"/>
          <w:lang w:eastAsia="zh-CN"/>
        </w:rPr>
        <w:t>, while the ASES score increased significantly from 43.30 ± 6.00 to 84.43 ± 4.73</w:t>
      </w:r>
      <w:r w:rsidR="00665F56">
        <w:rPr>
          <w:rFonts w:cstheme="minorHAnsi" w:hint="eastAsia"/>
          <w:lang w:eastAsia="zh-CN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FB4DEF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>]</w:t>
      </w:r>
      <w:r w:rsidRPr="00AC0018">
        <w:rPr>
          <w:rFonts w:cstheme="minorHAnsi"/>
        </w:rPr>
        <w:t xml:space="preserve">. </w:t>
      </w:r>
    </w:p>
    <w:p w14:paraId="0E0E87D1" w14:textId="116660EE" w:rsidR="00AC0018" w:rsidRPr="00FB4DEF" w:rsidRDefault="00AC0018" w:rsidP="00AC001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>Video Editor: please emphasize the VAS and ASES score in the post-operative column</w:t>
      </w:r>
    </w:p>
    <w:p w14:paraId="4E7086B5" w14:textId="401F36DA" w:rsidR="00FB4DEF" w:rsidRPr="00FB4DEF" w:rsidRDefault="00FB4DEF" w:rsidP="00AC001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>Video Editor: please emphasize the VAS</w:t>
      </w:r>
      <w:r>
        <w:rPr>
          <w:rFonts w:cstheme="minorHAnsi"/>
          <w:i/>
          <w:iCs w:val="0"/>
          <w:color w:val="0000FF"/>
        </w:rPr>
        <w:t xml:space="preserve"> row</w:t>
      </w:r>
    </w:p>
    <w:p w14:paraId="49D86850" w14:textId="1C591F5B" w:rsidR="00FB4DEF" w:rsidRPr="00AC0018" w:rsidRDefault="00FB4DEF" w:rsidP="00AC001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>
        <w:rPr>
          <w:rFonts w:cstheme="minorHAnsi"/>
          <w:i/>
          <w:iCs w:val="0"/>
          <w:color w:val="0000FF"/>
        </w:rPr>
        <w:t xml:space="preserve">ASES row </w:t>
      </w:r>
      <w:r>
        <w:rPr>
          <w:rFonts w:cstheme="minorHAnsi"/>
          <w:i/>
          <w:iCs w:val="0"/>
          <w:color w:val="0000FF"/>
        </w:rPr>
        <w:br/>
      </w:r>
    </w:p>
    <w:p w14:paraId="5127431D" w14:textId="7822CA96" w:rsidR="00AC0018" w:rsidRPr="00AC0018" w:rsidRDefault="00AC0018" w:rsidP="00AC001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AC0018">
        <w:rPr>
          <w:rFonts w:cstheme="minorHAnsi"/>
        </w:rPr>
        <w:t>The postoperative active range of motion significantly increased throughout the follow-up period</w:t>
      </w:r>
      <w:r w:rsidR="00FB4DEF">
        <w:rPr>
          <w:rFonts w:cstheme="minorHAnsi"/>
        </w:rPr>
        <w:t xml:space="preserve"> </w:t>
      </w:r>
      <w:r w:rsidR="00FB4DEF">
        <w:rPr>
          <w:rFonts w:cstheme="minorHAnsi"/>
          <w:b/>
          <w:bCs/>
        </w:rPr>
        <w:t>[1]</w:t>
      </w:r>
      <w:r w:rsidR="00665F56">
        <w:rPr>
          <w:rFonts w:cstheme="minorHAnsi" w:hint="eastAsia"/>
          <w:lang w:eastAsia="zh-CN"/>
        </w:rPr>
        <w:t>.</w:t>
      </w:r>
      <w:r w:rsidR="00665F56" w:rsidRPr="00665F56">
        <w:rPr>
          <w:rFonts w:ascii="Helvetica" w:hAnsi="Helvetica" w:cs="Helvetica"/>
          <w:color w:val="24292F"/>
          <w:shd w:val="clear" w:color="auto" w:fill="FFFFFF"/>
        </w:rPr>
        <w:t xml:space="preserve"> </w:t>
      </w:r>
      <w:r w:rsidR="00665F56" w:rsidRPr="00665F56">
        <w:rPr>
          <w:rFonts w:cstheme="minorHAnsi"/>
          <w:lang w:eastAsia="zh-CN"/>
        </w:rPr>
        <w:t>The patient's forward flexion significantly improved from 101.33 ± 27.77</w:t>
      </w:r>
      <w:r w:rsidR="00FB4DEF" w:rsidRPr="00FB4DEF">
        <w:rPr>
          <w:rFonts w:cstheme="minorHAnsi"/>
          <w:lang w:eastAsia="zh-CN"/>
        </w:rPr>
        <w:t xml:space="preserve"> </w:t>
      </w:r>
      <w:r w:rsidR="00362117">
        <w:rPr>
          <w:rFonts w:cstheme="minorHAnsi"/>
          <w:lang w:eastAsia="zh-CN"/>
        </w:rPr>
        <w:t>degrees</w:t>
      </w:r>
      <w:r w:rsidR="00362117" w:rsidRPr="00665F56" w:rsidDel="00FB4DEF">
        <w:rPr>
          <w:rFonts w:cstheme="minorHAnsi"/>
          <w:lang w:eastAsia="zh-CN"/>
        </w:rPr>
        <w:t xml:space="preserve"> </w:t>
      </w:r>
      <w:r w:rsidR="00362117" w:rsidRPr="00665F56">
        <w:rPr>
          <w:rFonts w:cstheme="minorHAnsi"/>
          <w:lang w:eastAsia="zh-CN"/>
        </w:rPr>
        <w:t>preoperatively</w:t>
      </w:r>
      <w:r w:rsidR="00665F56" w:rsidRPr="00665F56">
        <w:rPr>
          <w:rFonts w:cstheme="minorHAnsi"/>
          <w:lang w:eastAsia="zh-CN"/>
        </w:rPr>
        <w:t xml:space="preserve"> to 154.08 ± 13.58</w:t>
      </w:r>
      <w:r w:rsidR="00FB4DEF">
        <w:rPr>
          <w:rFonts w:cstheme="minorHAnsi"/>
          <w:lang w:eastAsia="zh-CN"/>
        </w:rPr>
        <w:t xml:space="preserve"> degrees</w:t>
      </w:r>
      <w:r w:rsidR="00665F56" w:rsidRPr="00665F56">
        <w:rPr>
          <w:rFonts w:cstheme="minorHAnsi"/>
          <w:lang w:eastAsia="zh-CN"/>
        </w:rPr>
        <w:t xml:space="preserve"> postoperatively</w:t>
      </w:r>
      <w:r w:rsidR="00FB4DEF">
        <w:rPr>
          <w:rFonts w:cstheme="minorHAnsi"/>
          <w:lang w:eastAsia="zh-CN"/>
        </w:rPr>
        <w:t xml:space="preserve"> </w:t>
      </w:r>
      <w:r w:rsidR="00FB4DEF">
        <w:rPr>
          <w:rFonts w:cstheme="minorHAnsi"/>
          <w:b/>
          <w:bCs/>
          <w:lang w:eastAsia="zh-CN"/>
        </w:rPr>
        <w:t>[2]</w:t>
      </w:r>
      <w:r w:rsidR="00665F56" w:rsidRPr="00665F56">
        <w:rPr>
          <w:rFonts w:cstheme="minorHAnsi"/>
          <w:lang w:eastAsia="zh-CN"/>
        </w:rPr>
        <w:t>. Similarly, lateral external rotation increased from 34.83 ± 10.55</w:t>
      </w:r>
      <w:r w:rsidR="00FB4DEF" w:rsidRPr="00FB4DEF">
        <w:rPr>
          <w:rFonts w:cstheme="minorHAnsi"/>
          <w:lang w:eastAsia="zh-CN"/>
        </w:rPr>
        <w:t xml:space="preserve"> </w:t>
      </w:r>
      <w:r w:rsidR="00362117">
        <w:rPr>
          <w:rFonts w:cstheme="minorHAnsi"/>
          <w:lang w:eastAsia="zh-CN"/>
        </w:rPr>
        <w:t>degrees</w:t>
      </w:r>
      <w:r w:rsidR="00362117" w:rsidRPr="00665F56" w:rsidDel="00FB4DEF">
        <w:rPr>
          <w:rFonts w:cstheme="minorHAnsi"/>
          <w:lang w:eastAsia="zh-CN"/>
        </w:rPr>
        <w:t xml:space="preserve"> </w:t>
      </w:r>
      <w:r w:rsidR="00362117" w:rsidRPr="00665F56">
        <w:rPr>
          <w:rFonts w:cstheme="minorHAnsi"/>
          <w:lang w:eastAsia="zh-CN"/>
        </w:rPr>
        <w:t>to</w:t>
      </w:r>
      <w:r w:rsidR="00665F56" w:rsidRPr="00665F56">
        <w:rPr>
          <w:rFonts w:cstheme="minorHAnsi"/>
          <w:lang w:eastAsia="zh-CN"/>
        </w:rPr>
        <w:t xml:space="preserve"> 41.42 ± 10.29</w:t>
      </w:r>
      <w:r w:rsidR="00FB4DEF" w:rsidRPr="00FB4DEF">
        <w:rPr>
          <w:rFonts w:cstheme="minorHAnsi"/>
          <w:lang w:eastAsia="zh-CN"/>
        </w:rPr>
        <w:t xml:space="preserve"> </w:t>
      </w:r>
      <w:r w:rsidR="00FB4DEF">
        <w:rPr>
          <w:rFonts w:cstheme="minorHAnsi"/>
          <w:lang w:eastAsia="zh-CN"/>
        </w:rPr>
        <w:t>degrees</w:t>
      </w:r>
      <w:r w:rsidR="00FB4DEF" w:rsidRPr="00665F56" w:rsidDel="00FB4DEF">
        <w:rPr>
          <w:rFonts w:cstheme="minorHAnsi"/>
          <w:lang w:eastAsia="zh-CN"/>
        </w:rPr>
        <w:t xml:space="preserve"> </w:t>
      </w:r>
      <w:r w:rsidR="00FB4DEF">
        <w:rPr>
          <w:rFonts w:cstheme="minorHAnsi"/>
          <w:b/>
          <w:bCs/>
          <w:lang w:eastAsia="zh-CN"/>
        </w:rPr>
        <w:t>[3]</w:t>
      </w:r>
      <w:r w:rsidR="00665F56" w:rsidRPr="00665F56">
        <w:rPr>
          <w:rFonts w:cstheme="minorHAnsi"/>
          <w:lang w:eastAsia="zh-CN"/>
        </w:rPr>
        <w:t>, and internal rotation also showed improvement, rising from 7.00 ± 4.00</w:t>
      </w:r>
      <w:r w:rsidR="00FB4DEF">
        <w:rPr>
          <w:rFonts w:cstheme="minorHAnsi"/>
          <w:lang w:eastAsia="zh-CN"/>
        </w:rPr>
        <w:t xml:space="preserve"> degrees</w:t>
      </w:r>
      <w:r w:rsidR="00FB4DEF" w:rsidRPr="00665F56" w:rsidDel="00FB4DEF">
        <w:rPr>
          <w:rFonts w:cstheme="minorHAnsi"/>
          <w:lang w:eastAsia="zh-CN"/>
        </w:rPr>
        <w:t xml:space="preserve"> </w:t>
      </w:r>
      <w:r w:rsidR="00665F56" w:rsidRPr="00665F56">
        <w:rPr>
          <w:rFonts w:cstheme="minorHAnsi"/>
          <w:lang w:eastAsia="zh-CN"/>
        </w:rPr>
        <w:t>to 8.83 ± 3.00</w:t>
      </w:r>
      <w:r w:rsidR="00FB4DEF" w:rsidRPr="00FB4DEF">
        <w:rPr>
          <w:rFonts w:cstheme="minorHAnsi"/>
          <w:lang w:eastAsia="zh-CN"/>
        </w:rPr>
        <w:t xml:space="preserve"> </w:t>
      </w:r>
      <w:r w:rsidR="00FB4DEF">
        <w:rPr>
          <w:rFonts w:cstheme="minorHAnsi"/>
          <w:lang w:eastAsia="zh-CN"/>
        </w:rPr>
        <w:t>degrees</w:t>
      </w:r>
      <w:r w:rsidR="00FB4DEF" w:rsidRPr="00665F56" w:rsidDel="00FB4DEF">
        <w:rPr>
          <w:rFonts w:cstheme="minorHAnsi"/>
          <w:lang w:eastAsia="zh-CN"/>
        </w:rPr>
        <w:t xml:space="preserve"> </w:t>
      </w:r>
      <w:r>
        <w:rPr>
          <w:rFonts w:cstheme="minorHAnsi"/>
          <w:b/>
          <w:bCs/>
        </w:rPr>
        <w:t>[</w:t>
      </w:r>
      <w:r w:rsidR="00FB4DEF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>].</w:t>
      </w:r>
    </w:p>
    <w:p w14:paraId="00E4DD89" w14:textId="20162A8C" w:rsidR="00AD3B41" w:rsidRPr="00FB4DEF" w:rsidRDefault="004556A9" w:rsidP="00AC001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 w:rsidR="00AC0018"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 w:rsidR="00AC0018">
        <w:rPr>
          <w:rFonts w:cstheme="minorHAnsi"/>
          <w:i/>
          <w:iCs w:val="0"/>
          <w:color w:val="0000FF"/>
        </w:rPr>
        <w:t xml:space="preserve">forward flexion, external rotation and internal rotation in the </w:t>
      </w:r>
      <w:r w:rsidR="00AC0018" w:rsidRPr="00AC0018">
        <w:rPr>
          <w:rFonts w:cstheme="minorHAnsi"/>
          <w:i/>
          <w:iCs w:val="0"/>
          <w:color w:val="0000FF"/>
        </w:rPr>
        <w:t>post-operative column</w:t>
      </w:r>
    </w:p>
    <w:p w14:paraId="0E05A8A6" w14:textId="4CD27E35" w:rsidR="00FB4DEF" w:rsidRPr="00FB4DEF" w:rsidRDefault="00FB4DEF" w:rsidP="00FB4DE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FB4DEF">
        <w:rPr>
          <w:rFonts w:cstheme="minorHAnsi"/>
        </w:rPr>
        <w:t xml:space="preserve">LAB MEDIA: Table 1. </w:t>
      </w:r>
      <w:r w:rsidRPr="00FB4DEF">
        <w:rPr>
          <w:rFonts w:cstheme="minorHAnsi"/>
          <w:i/>
          <w:iCs w:val="0"/>
          <w:color w:val="0000FF"/>
        </w:rPr>
        <w:t>Video Editor: please emphasize the forward flexion</w:t>
      </w:r>
      <w:r>
        <w:rPr>
          <w:rFonts w:cstheme="minorHAnsi"/>
          <w:i/>
          <w:iCs w:val="0"/>
          <w:color w:val="0000FF"/>
        </w:rPr>
        <w:t xml:space="preserve"> row</w:t>
      </w:r>
    </w:p>
    <w:p w14:paraId="13070832" w14:textId="0916DC29" w:rsidR="00FB4DEF" w:rsidRPr="00B07A4E" w:rsidRDefault="00FB4DEF" w:rsidP="00FB4DE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>
        <w:rPr>
          <w:rFonts w:cstheme="minorHAnsi"/>
          <w:i/>
          <w:iCs w:val="0"/>
          <w:color w:val="0000FF"/>
        </w:rPr>
        <w:t>external rotation row</w:t>
      </w:r>
    </w:p>
    <w:p w14:paraId="44DD28A9" w14:textId="06362348" w:rsidR="00FB4DEF" w:rsidRPr="00FB4DEF" w:rsidRDefault="00FB4DEF" w:rsidP="00FB4DE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FB4DEF">
        <w:rPr>
          <w:rFonts w:cstheme="minorHAnsi"/>
        </w:rPr>
        <w:t xml:space="preserve">LAB MEDIA: Table 1. </w:t>
      </w:r>
      <w:r w:rsidRPr="00FB4DEF">
        <w:rPr>
          <w:rFonts w:cstheme="minorHAnsi"/>
          <w:i/>
          <w:iCs w:val="0"/>
          <w:color w:val="0000FF"/>
        </w:rPr>
        <w:t xml:space="preserve">Video Editor: please emphasize the internal rotation </w:t>
      </w:r>
      <w:r>
        <w:rPr>
          <w:rFonts w:cstheme="minorHAnsi"/>
          <w:i/>
          <w:iCs w:val="0"/>
          <w:color w:val="0000FF"/>
        </w:rPr>
        <w:t>row</w:t>
      </w:r>
    </w:p>
    <w:sectPr w:rsidR="00FB4DEF" w:rsidRPr="00FB4DEF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B51DE" w14:textId="77777777" w:rsidR="00577FDA" w:rsidRDefault="00577FDA">
      <w:r>
        <w:separator/>
      </w:r>
    </w:p>
    <w:p w14:paraId="1A906D4B" w14:textId="77777777" w:rsidR="00577FDA" w:rsidRDefault="00577FDA"/>
  </w:endnote>
  <w:endnote w:type="continuationSeparator" w:id="0">
    <w:p w14:paraId="52B7A915" w14:textId="77777777" w:rsidR="00577FDA" w:rsidRDefault="00577FDA">
      <w:r>
        <w:continuationSeparator/>
      </w:r>
    </w:p>
    <w:p w14:paraId="6ADE5B53" w14:textId="77777777" w:rsidR="00577FDA" w:rsidRDefault="00577F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E58B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59D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B4DEF">
      <w:rPr>
        <w:rFonts w:cstheme="minorHAnsi"/>
      </w:rPr>
      <w:t xml:space="preserve"> July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D6115" w14:textId="77777777" w:rsidR="00577FDA" w:rsidRDefault="00577FDA">
      <w:r>
        <w:separator/>
      </w:r>
    </w:p>
    <w:p w14:paraId="6EC20CA9" w14:textId="77777777" w:rsidR="00577FDA" w:rsidRDefault="00577FDA"/>
  </w:footnote>
  <w:footnote w:type="continuationSeparator" w:id="0">
    <w:p w14:paraId="5506B8D9" w14:textId="77777777" w:rsidR="00577FDA" w:rsidRDefault="00577FDA">
      <w:r>
        <w:continuationSeparator/>
      </w:r>
    </w:p>
    <w:p w14:paraId="7DEE4893" w14:textId="77777777" w:rsidR="00577FDA" w:rsidRDefault="00577F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F878281" w:rsidR="00336C61" w:rsidRPr="006D3AC7" w:rsidRDefault="00336C61" w:rsidP="00FB4DE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DEF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B4DE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FB4DEF" w:rsidRPr="004E0C5A" w:rsidDel="00FB4DE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37B9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6A2B"/>
    <w:rsid w:val="001E0433"/>
    <w:rsid w:val="001E2225"/>
    <w:rsid w:val="001E230F"/>
    <w:rsid w:val="001E52A3"/>
    <w:rsid w:val="001F0890"/>
    <w:rsid w:val="001F615E"/>
    <w:rsid w:val="0020796F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64"/>
    <w:rsid w:val="00265F76"/>
    <w:rsid w:val="00266C8C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6E48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211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1C6B"/>
    <w:rsid w:val="004034B6"/>
    <w:rsid w:val="004114EA"/>
    <w:rsid w:val="00414B4F"/>
    <w:rsid w:val="00426350"/>
    <w:rsid w:val="004340AE"/>
    <w:rsid w:val="00434D51"/>
    <w:rsid w:val="00437835"/>
    <w:rsid w:val="00440FFA"/>
    <w:rsid w:val="004425EC"/>
    <w:rsid w:val="00443E8B"/>
    <w:rsid w:val="00450B27"/>
    <w:rsid w:val="00452267"/>
    <w:rsid w:val="00453116"/>
    <w:rsid w:val="00455510"/>
    <w:rsid w:val="00455638"/>
    <w:rsid w:val="004556A9"/>
    <w:rsid w:val="004566CC"/>
    <w:rsid w:val="00456A5D"/>
    <w:rsid w:val="0046452A"/>
    <w:rsid w:val="00464D72"/>
    <w:rsid w:val="00470B99"/>
    <w:rsid w:val="00471745"/>
    <w:rsid w:val="00472752"/>
    <w:rsid w:val="0047306D"/>
    <w:rsid w:val="00473E1C"/>
    <w:rsid w:val="0047570B"/>
    <w:rsid w:val="00477AB0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29FE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7FDA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3F9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742B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56"/>
    <w:rsid w:val="0067274F"/>
    <w:rsid w:val="006801B1"/>
    <w:rsid w:val="00682FD4"/>
    <w:rsid w:val="006875EA"/>
    <w:rsid w:val="00693BB6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4306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4A26"/>
    <w:rsid w:val="007D61A8"/>
    <w:rsid w:val="007E7DE5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D94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6E61"/>
    <w:rsid w:val="009C041E"/>
    <w:rsid w:val="009C2062"/>
    <w:rsid w:val="009C7B9A"/>
    <w:rsid w:val="009D21B9"/>
    <w:rsid w:val="009E4241"/>
    <w:rsid w:val="009F0554"/>
    <w:rsid w:val="009F356C"/>
    <w:rsid w:val="009F51F2"/>
    <w:rsid w:val="00A0184A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7F4"/>
    <w:rsid w:val="00A72FC5"/>
    <w:rsid w:val="00A730E3"/>
    <w:rsid w:val="00A77CF6"/>
    <w:rsid w:val="00A8458C"/>
    <w:rsid w:val="00A84BA8"/>
    <w:rsid w:val="00A84C50"/>
    <w:rsid w:val="00A910BF"/>
    <w:rsid w:val="00A91283"/>
    <w:rsid w:val="00A964BA"/>
    <w:rsid w:val="00AA132F"/>
    <w:rsid w:val="00AB3338"/>
    <w:rsid w:val="00AC001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6531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0A91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0400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64EC"/>
    <w:rsid w:val="00E47B65"/>
    <w:rsid w:val="00E517FE"/>
    <w:rsid w:val="00E601BF"/>
    <w:rsid w:val="00E65758"/>
    <w:rsid w:val="00E662CA"/>
    <w:rsid w:val="00E8076C"/>
    <w:rsid w:val="00E87DA4"/>
    <w:rsid w:val="00E94490"/>
    <w:rsid w:val="00EA15F6"/>
    <w:rsid w:val="00EA20E5"/>
    <w:rsid w:val="00EA2756"/>
    <w:rsid w:val="00EA4B94"/>
    <w:rsid w:val="00EA60D4"/>
    <w:rsid w:val="00EB42A7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9D4"/>
    <w:rsid w:val="00EE74DE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4DEF"/>
    <w:rsid w:val="00FD1497"/>
    <w:rsid w:val="00FE022A"/>
    <w:rsid w:val="00FE059A"/>
    <w:rsid w:val="00FE2ADF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0184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0184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A018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184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0184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018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6993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C6C8F-5F85-4BF4-9BFD-B44D89F6E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8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3</cp:revision>
  <dcterms:created xsi:type="dcterms:W3CDTF">2023-06-29T06:34:00Z</dcterms:created>
  <dcterms:modified xsi:type="dcterms:W3CDTF">2025-07-2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